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4E07BE97" w:rsidR="00E67B28" w:rsidRPr="002D5876" w:rsidRDefault="003D723F" w:rsidP="0054306F">
      <w:pPr>
        <w:jc w:val="center"/>
      </w:pPr>
      <w:r>
        <w:rPr>
          <w:b/>
        </w:rPr>
        <w:t>8:30</w:t>
      </w:r>
      <w:r w:rsidR="00E67B28" w:rsidRPr="002D5876">
        <w:rPr>
          <w:b/>
        </w:rPr>
        <w:t xml:space="preserve"> </w:t>
      </w:r>
      <w:r>
        <w:rPr>
          <w:b/>
        </w:rPr>
        <w:t>a.m</w:t>
      </w:r>
      <w:r w:rsidR="00E67B28" w:rsidRPr="002D5876">
        <w:rPr>
          <w:b/>
        </w:rPr>
        <w:t xml:space="preserve">., </w:t>
      </w:r>
      <w:r w:rsidR="006127B0">
        <w:rPr>
          <w:b/>
        </w:rPr>
        <w:t xml:space="preserve">Friday, </w:t>
      </w:r>
      <w:r w:rsidR="00A52639">
        <w:rPr>
          <w:b/>
        </w:rPr>
        <w:t>July 26</w:t>
      </w:r>
      <w:r w:rsidRPr="00A52639">
        <w:rPr>
          <w:b/>
          <w:vertAlign w:val="superscript"/>
        </w:rPr>
        <w:t>th</w:t>
      </w:r>
      <w:r>
        <w:rPr>
          <w:b/>
        </w:rPr>
        <w:t>,</w:t>
      </w:r>
      <w:r w:rsidR="003056DC">
        <w:rPr>
          <w:b/>
        </w:rPr>
        <w:t xml:space="preserve"> 2024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in order to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0046D7D" w14:textId="13B29605" w:rsidR="007F6DEE" w:rsidRPr="002D69CA" w:rsidRDefault="00E67B28" w:rsidP="002D69CA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  <w:r w:rsidR="007F6DEE">
        <w:t xml:space="preserve">  </w:t>
      </w:r>
    </w:p>
    <w:p w14:paraId="2E6152A8" w14:textId="113491BB" w:rsidR="004B625C" w:rsidRPr="00263494" w:rsidRDefault="002D69CA" w:rsidP="00CF696C">
      <w:pPr>
        <w:ind w:left="360"/>
      </w:pPr>
      <w:r>
        <w:rPr>
          <w:b/>
          <w:bCs/>
        </w:rPr>
        <w:t>a</w:t>
      </w:r>
      <w:r w:rsidR="007F6DEE">
        <w:rPr>
          <w:b/>
          <w:bCs/>
        </w:rPr>
        <w:t xml:space="preserve">) </w:t>
      </w:r>
      <w:r w:rsidR="00807A08">
        <w:t>June 7</w:t>
      </w:r>
      <w:r w:rsidR="00807A08">
        <w:rPr>
          <w:vertAlign w:val="superscript"/>
        </w:rPr>
        <w:t>th</w:t>
      </w:r>
      <w:r w:rsidR="003056DC">
        <w:t>,</w:t>
      </w:r>
      <w:r w:rsidR="005744D5">
        <w:t xml:space="preserve"> 2024</w:t>
      </w:r>
      <w:r>
        <w:t>, Regular Meeting</w:t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2F3E7267" w14:textId="58612EFA" w:rsidR="00812A3E" w:rsidRPr="00B27E50" w:rsidRDefault="00E67B28" w:rsidP="00B27E50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</w:t>
      </w:r>
      <w:r w:rsidRPr="00B27E50">
        <w:rPr>
          <w:bCs/>
        </w:rPr>
        <w:t xml:space="preserve">from </w:t>
      </w:r>
      <w:bookmarkStart w:id="0" w:name="_Hlk77865578"/>
      <w:r w:rsidR="00807A08">
        <w:rPr>
          <w:bCs/>
        </w:rPr>
        <w:t xml:space="preserve">June </w:t>
      </w:r>
      <w:r w:rsidR="009F15F2" w:rsidRPr="00B27E50">
        <w:rPr>
          <w:bCs/>
        </w:rPr>
        <w:t>202</w:t>
      </w:r>
      <w:r w:rsidR="0033120A">
        <w:rPr>
          <w:bCs/>
        </w:rPr>
        <w:t>4</w:t>
      </w:r>
      <w:r w:rsidR="00FC108C">
        <w:rPr>
          <w:bCs/>
        </w:rPr>
        <w:tab/>
      </w:r>
      <w:r w:rsidR="00FC108C">
        <w:rPr>
          <w:bCs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</w:t>
      </w:r>
      <w:r w:rsidR="00B27E50">
        <w:rPr>
          <w:b/>
        </w:rPr>
        <w:tab/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0DBC230B" w14:textId="5A5CD9B7" w:rsidR="009B2703" w:rsidRPr="00FC108C" w:rsidRDefault="00A60927" w:rsidP="003056DC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B27E50">
        <w:rPr>
          <w:b/>
        </w:rPr>
        <w:t xml:space="preserve"> </w:t>
      </w:r>
      <w:r w:rsidR="00B27E50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3056DC">
        <w:rPr>
          <w:bCs/>
        </w:rPr>
        <w:t xml:space="preserve">           </w:t>
      </w:r>
      <w:r w:rsidR="003056DC">
        <w:rPr>
          <w:bCs/>
        </w:rPr>
        <w:tab/>
      </w:r>
      <w:r w:rsidR="003056DC" w:rsidRPr="003056DC">
        <w:rPr>
          <w:b/>
        </w:rPr>
        <w:t>a)</w:t>
      </w:r>
      <w:r w:rsidR="003056DC">
        <w:rPr>
          <w:bCs/>
        </w:rPr>
        <w:t xml:space="preserve"> </w:t>
      </w:r>
      <w:r w:rsidR="00F75C56" w:rsidRPr="00F75C56">
        <w:rPr>
          <w:bCs/>
        </w:rPr>
        <w:t>Update on Hurricane Beryl</w:t>
      </w:r>
      <w:r w:rsidR="00FC108C" w:rsidRPr="00F75C56">
        <w:rPr>
          <w:b/>
        </w:rPr>
        <w:tab/>
      </w:r>
      <w:r w:rsidR="00FC108C" w:rsidRPr="00F75C56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3056DC">
        <w:rPr>
          <w:b/>
        </w:rPr>
        <w:t xml:space="preserve"> </w:t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F75C56">
        <w:rPr>
          <w:b/>
        </w:rPr>
        <w:tab/>
      </w:r>
      <w:r w:rsidR="00F75C56">
        <w:rPr>
          <w:b/>
        </w:rPr>
        <w:tab/>
      </w:r>
      <w:r w:rsidR="00F75C56">
        <w:rPr>
          <w:b/>
        </w:rPr>
        <w:tab/>
      </w:r>
      <w:r w:rsidR="00F75C56">
        <w:rPr>
          <w:b/>
        </w:rPr>
        <w:tab/>
      </w:r>
      <w:r w:rsidR="003056DC">
        <w:rPr>
          <w:b/>
        </w:rPr>
        <w:t xml:space="preserve"> </w:t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605977A1" w:rsidR="00466E63" w:rsidRPr="007719F8" w:rsidRDefault="006D737D" w:rsidP="00B27E50">
      <w:pPr>
        <w:ind w:left="36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CA2FA8">
        <w:rPr>
          <w:b/>
        </w:rPr>
        <w:tab/>
      </w:r>
      <w:r w:rsidR="0057320A" w:rsidRPr="0010401E">
        <w:rPr>
          <w:bCs/>
        </w:rPr>
        <w:t>G. Harrison, Treasurer</w:t>
      </w:r>
      <w:r w:rsidR="0057320A">
        <w:rPr>
          <w:bCs/>
        </w:rPr>
        <w:t>/</w:t>
      </w:r>
      <w:r w:rsidR="00B27E50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12087B">
        <w:rPr>
          <w:bCs/>
        </w:rPr>
        <w:tab/>
      </w:r>
      <w:r w:rsidR="0012087B">
        <w:rPr>
          <w:bCs/>
        </w:rPr>
        <w:tab/>
      </w:r>
      <w:r w:rsidR="00812A3E">
        <w:rPr>
          <w:bCs/>
        </w:rPr>
        <w:t xml:space="preserve"> </w:t>
      </w:r>
      <w:r w:rsidR="00812A3E">
        <w:rPr>
          <w:bCs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57320A">
        <w:rPr>
          <w:bCs/>
        </w:rPr>
        <w:t>M. Thames, Secretary</w:t>
      </w:r>
      <w:r w:rsidR="0057320A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F75C56">
        <w:rPr>
          <w:bCs/>
        </w:rPr>
        <w:t>Update on Drainage Study</w:t>
      </w:r>
      <w:r w:rsidR="00883431" w:rsidRPr="00F75C56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Pr="00F75C56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F75C56">
        <w:rPr>
          <w:bCs/>
        </w:rPr>
        <w:t>Confidential and proprietary or financial information</w:t>
      </w:r>
      <w:r w:rsidR="004328A3" w:rsidRPr="00F75C56">
        <w:rPr>
          <w:bCs/>
        </w:rPr>
        <w:t xml:space="preserve"> </w:t>
      </w:r>
    </w:p>
    <w:p w14:paraId="6DB80F04" w14:textId="08F1F9C8" w:rsidR="004328A3" w:rsidRPr="00933E3D" w:rsidRDefault="004328A3" w:rsidP="004328A3">
      <w:pPr>
        <w:rPr>
          <w:b/>
        </w:rPr>
      </w:pPr>
      <w:r w:rsidRPr="00F75C56">
        <w:rPr>
          <w:bCs/>
        </w:rPr>
        <w:t xml:space="preserve">          update on proposed and ongoing projects.</w:t>
      </w:r>
      <w:r w:rsidRPr="00933E3D">
        <w:rPr>
          <w:b/>
        </w:rPr>
        <w:t xml:space="preserve"> </w:t>
      </w:r>
    </w:p>
    <w:p w14:paraId="75404412" w14:textId="3D1B8244" w:rsidR="004328A3" w:rsidRPr="00933E3D" w:rsidRDefault="004328A3" w:rsidP="004A25C9">
      <w:pPr>
        <w:ind w:firstLine="360"/>
        <w:rPr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5D924F2C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r w:rsidR="00807A08">
        <w:rPr>
          <w:bCs/>
        </w:rPr>
        <w:t>August 30</w:t>
      </w:r>
      <w:r w:rsidR="004C141D" w:rsidRPr="004C141D">
        <w:rPr>
          <w:bCs/>
          <w:vertAlign w:val="superscript"/>
        </w:rPr>
        <w:t>th</w:t>
      </w:r>
      <w:r w:rsidR="004C141D">
        <w:rPr>
          <w:bCs/>
        </w:rPr>
        <w:t xml:space="preserve"> at 8:30am </w:t>
      </w:r>
      <w:r w:rsidR="004C141D">
        <w:rPr>
          <w:bCs/>
        </w:rPr>
        <w:tab/>
      </w:r>
      <w:r w:rsidR="004C141D">
        <w:rPr>
          <w:bCs/>
        </w:rPr>
        <w:tab/>
      </w:r>
      <w:r w:rsidR="004C141D">
        <w:rPr>
          <w:bCs/>
        </w:rPr>
        <w:tab/>
      </w:r>
      <w:r w:rsidR="0002262F">
        <w:rPr>
          <w:b/>
        </w:rPr>
        <w:tab/>
      </w:r>
      <w:r w:rsidR="0033120A">
        <w:rPr>
          <w:b/>
        </w:rPr>
        <w:t xml:space="preserve"> </w:t>
      </w:r>
      <w:r w:rsidR="0033120A">
        <w:rPr>
          <w:b/>
        </w:rPr>
        <w:tab/>
      </w:r>
      <w:r w:rsidR="00E12DA4">
        <w:rPr>
          <w:bCs/>
        </w:rPr>
        <w:t>B. Seiferman Presiden</w:t>
      </w:r>
      <w:r w:rsidR="00807A08">
        <w:rPr>
          <w:bCs/>
        </w:rPr>
        <w:t>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Default="008E5C20" w:rsidP="00DC1DFB">
      <w:pPr>
        <w:ind w:left="360" w:hanging="360"/>
        <w:rPr>
          <w:bCs/>
        </w:rPr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5E5279F6" w14:textId="77777777" w:rsidR="00FC108C" w:rsidRDefault="00FC108C" w:rsidP="00DC1DFB">
      <w:pPr>
        <w:ind w:left="360" w:hanging="360"/>
      </w:pPr>
    </w:p>
    <w:p w14:paraId="18E838F6" w14:textId="77777777" w:rsidR="00FC108C" w:rsidRDefault="00FC108C" w:rsidP="00DC1DFB">
      <w:pPr>
        <w:ind w:left="360" w:hanging="360"/>
      </w:pPr>
    </w:p>
    <w:p w14:paraId="23312A7E" w14:textId="50F42426" w:rsidR="00FC108C" w:rsidRPr="003056DC" w:rsidRDefault="00FC108C" w:rsidP="00DC1DFB">
      <w:pPr>
        <w:ind w:left="360" w:hanging="360"/>
        <w:rPr>
          <w:i/>
          <w:iCs/>
          <w:sz w:val="28"/>
          <w:szCs w:val="28"/>
        </w:rPr>
      </w:pPr>
    </w:p>
    <w:sectPr w:rsidR="00FC108C" w:rsidRPr="003056DC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35B473" w14:textId="77777777" w:rsidR="00BA62DD" w:rsidRDefault="00BA62DD" w:rsidP="00744308">
      <w:r>
        <w:separator/>
      </w:r>
    </w:p>
  </w:endnote>
  <w:endnote w:type="continuationSeparator" w:id="0">
    <w:p w14:paraId="6B029950" w14:textId="77777777" w:rsidR="00BA62DD" w:rsidRDefault="00BA62DD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37F63E" w14:textId="77777777" w:rsidR="00BA62DD" w:rsidRDefault="00BA62DD" w:rsidP="00744308">
      <w:r>
        <w:separator/>
      </w:r>
    </w:p>
  </w:footnote>
  <w:footnote w:type="continuationSeparator" w:id="0">
    <w:p w14:paraId="3C9CBA0D" w14:textId="77777777" w:rsidR="00BA62DD" w:rsidRDefault="00BA62DD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15935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CB0"/>
    <w:rsid w:val="002757C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20A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84765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96E59"/>
    <w:rsid w:val="00BA1C59"/>
    <w:rsid w:val="00BA5767"/>
    <w:rsid w:val="00BA62DD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56B2"/>
    <w:rsid w:val="00F57BC5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3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4</cp:revision>
  <cp:lastPrinted>2024-07-23T18:59:00Z</cp:lastPrinted>
  <dcterms:created xsi:type="dcterms:W3CDTF">2024-07-22T16:06:00Z</dcterms:created>
  <dcterms:modified xsi:type="dcterms:W3CDTF">2024-07-24T14:43:00Z</dcterms:modified>
</cp:coreProperties>
</file>